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42E3DE" w14:textId="446188A9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9C3BB9">
        <w:rPr>
          <w:b/>
          <w:sz w:val="36"/>
          <w:szCs w:val="36"/>
        </w:rPr>
        <w:t>s (2028C) -- Spring 20</w:t>
      </w:r>
      <w:r w:rsidR="006526F6">
        <w:rPr>
          <w:b/>
          <w:sz w:val="36"/>
          <w:szCs w:val="36"/>
        </w:rPr>
        <w:t>20</w:t>
      </w:r>
      <w:bookmarkStart w:id="0" w:name="_GoBack"/>
      <w:bookmarkEnd w:id="0"/>
      <w:r w:rsidR="009C3BB9">
        <w:rPr>
          <w:b/>
          <w:sz w:val="36"/>
          <w:szCs w:val="36"/>
        </w:rPr>
        <w:t xml:space="preserve"> – Lab 3</w:t>
      </w:r>
    </w:p>
    <w:p w14:paraId="7C2C763D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BE4B94">
        <w:rPr>
          <w:b/>
          <w:i/>
          <w:color w:val="auto"/>
          <w:sz w:val="36"/>
          <w:szCs w:val="36"/>
        </w:rPr>
        <w:t>Classes</w:t>
      </w:r>
      <w:r w:rsidR="00B901B6">
        <w:rPr>
          <w:b/>
          <w:i/>
          <w:color w:val="auto"/>
          <w:sz w:val="36"/>
          <w:szCs w:val="36"/>
        </w:rPr>
        <w:t>,</w:t>
      </w:r>
      <w:r w:rsidR="00BE4B94">
        <w:rPr>
          <w:b/>
          <w:i/>
          <w:color w:val="auto"/>
          <w:sz w:val="36"/>
          <w:szCs w:val="36"/>
        </w:rPr>
        <w:t xml:space="preserve"> multi-file programs</w:t>
      </w:r>
      <w:r w:rsidR="00B901B6">
        <w:rPr>
          <w:b/>
          <w:i/>
          <w:color w:val="auto"/>
          <w:sz w:val="36"/>
          <w:szCs w:val="36"/>
        </w:rPr>
        <w:t xml:space="preserve"> and operator overloading</w:t>
      </w:r>
    </w:p>
    <w:p w14:paraId="50C10403" w14:textId="3C8D72CC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Sun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103B7B">
        <w:rPr>
          <w:b/>
          <w:i/>
          <w:color w:val="auto"/>
          <w:sz w:val="28"/>
          <w:szCs w:val="28"/>
          <w:highlight w:val="yellow"/>
        </w:rPr>
        <w:t>9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17C3B8B1" w14:textId="11489B4A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B901B6">
        <w:rPr>
          <w:b/>
          <w:i/>
          <w:color w:val="auto"/>
          <w:sz w:val="28"/>
          <w:szCs w:val="28"/>
          <w:highlight w:val="yellow"/>
        </w:rPr>
        <w:t>Feb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103B7B">
        <w:rPr>
          <w:b/>
          <w:i/>
          <w:color w:val="auto"/>
          <w:sz w:val="28"/>
          <w:szCs w:val="28"/>
          <w:highlight w:val="yellow"/>
        </w:rPr>
        <w:t>11</w:t>
      </w:r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4A910A5C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39473DC5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7D1979F1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E4B94">
        <w:t>create</w:t>
      </w:r>
      <w:r w:rsidR="00B901B6">
        <w:t xml:space="preserve"> a class including constructors</w:t>
      </w:r>
      <w:r w:rsidR="00BE4B94">
        <w:t>, using correct class file separation</w:t>
      </w:r>
      <w:r w:rsidR="00B901B6">
        <w:t xml:space="preserve"> and implement operator overloading</w:t>
      </w:r>
      <w:r w:rsidR="00BE4B94">
        <w:t>.</w:t>
      </w:r>
    </w:p>
    <w:p w14:paraId="55680869" w14:textId="77777777" w:rsidR="00117CC4" w:rsidRDefault="00117CC4" w:rsidP="00A96BA1">
      <w:pPr>
        <w:spacing w:before="100" w:after="100"/>
      </w:pPr>
    </w:p>
    <w:p w14:paraId="131799B6" w14:textId="77777777" w:rsidR="00117CC4" w:rsidRDefault="00117CC4" w:rsidP="002E54CD">
      <w:pPr>
        <w:spacing w:before="100" w:after="100"/>
        <w:ind w:left="360"/>
      </w:pPr>
    </w:p>
    <w:p w14:paraId="0B708E5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B901B6">
        <w:rPr>
          <w:color w:val="auto"/>
        </w:rPr>
        <w:t>Design Class (.h file)</w:t>
      </w:r>
    </w:p>
    <w:p w14:paraId="78128F47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7B0F7C8B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a class to </w:t>
      </w:r>
      <w:r w:rsidR="003639FB">
        <w:t xml:space="preserve">allow calculations on </w:t>
      </w:r>
      <w:r w:rsidR="00FD7995">
        <w:t>complex</w:t>
      </w:r>
      <w:r w:rsidR="00A96BA1">
        <w:t xml:space="preserve"> number</w:t>
      </w:r>
      <w:r w:rsidR="00FD7995">
        <w:t>s</w:t>
      </w:r>
      <w:r w:rsidR="00A96BA1">
        <w:t xml:space="preserve"> (numbers with a</w:t>
      </w:r>
      <w:r w:rsidR="00FD7995">
        <w:t xml:space="preserve"> real</w:t>
      </w:r>
      <w:r w:rsidR="00A96BA1">
        <w:t xml:space="preserve"> and </w:t>
      </w:r>
      <w:r w:rsidR="00FD7995">
        <w:t>an imaginary</w:t>
      </w:r>
      <w:r w:rsidR="00A96BA1">
        <w:t xml:space="preserve"> component</w:t>
      </w:r>
      <w:r w:rsidR="003639FB">
        <w:t>)</w:t>
      </w:r>
      <w:r w:rsidR="00FD7995">
        <w:t xml:space="preserve">.  A refresher can be found at </w:t>
      </w:r>
      <w:hyperlink r:id="rId5" w:history="1">
        <w:r w:rsidR="00FD7995" w:rsidRPr="000573A3">
          <w:rPr>
            <w:rStyle w:val="Hyperlink"/>
          </w:rPr>
          <w:t>https://en.wikipedia.org/wiki/Complex_number</w:t>
        </w:r>
      </w:hyperlink>
      <w:r w:rsidR="00FD7995">
        <w:t xml:space="preserve">. </w:t>
      </w:r>
    </w:p>
    <w:p w14:paraId="1C29D41D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Declare a default constructor and an overload of a constructor that supports passing each of the attributes</w:t>
      </w:r>
      <w:r w:rsidR="0011439C">
        <w:t xml:space="preserve"> </w:t>
      </w:r>
      <w:r w:rsidR="00FD7995">
        <w:t xml:space="preserve">in </w:t>
      </w:r>
      <w:r w:rsidR="00FD7995" w:rsidRPr="00FD7995">
        <w:t xml:space="preserve">Cartesian complex </w:t>
      </w:r>
      <w:r w:rsidR="007020AC">
        <w:t xml:space="preserve">plan form </w:t>
      </w:r>
      <w:r w:rsidR="0011439C">
        <w:t xml:space="preserve">and </w:t>
      </w:r>
      <w:r w:rsidR="007020AC">
        <w:t xml:space="preserve">polar complex plane form </w:t>
      </w:r>
      <w:r>
        <w:t xml:space="preserve">(total of </w:t>
      </w:r>
      <w:r w:rsidR="0011439C">
        <w:t>3</w:t>
      </w:r>
      <w:r>
        <w:t xml:space="preserve"> constructor versions).</w:t>
      </w:r>
    </w:p>
    <w:p w14:paraId="0BBB1A81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Make all attributes (variables) private.</w:t>
      </w:r>
    </w:p>
    <w:p w14:paraId="23F482A8" w14:textId="77777777" w:rsidR="00734C24" w:rsidRDefault="00734C24" w:rsidP="00734C24">
      <w:pPr>
        <w:pStyle w:val="ListParagraph"/>
        <w:numPr>
          <w:ilvl w:val="1"/>
          <w:numId w:val="1"/>
        </w:numPr>
        <w:spacing w:before="100" w:after="100"/>
      </w:pPr>
      <w:r>
        <w:t>Declare getters and setters for all attributes as appropriate.</w:t>
      </w:r>
    </w:p>
    <w:p w14:paraId="76453EEB" w14:textId="77777777" w:rsidR="003639FB" w:rsidRDefault="003639FB" w:rsidP="00734C24">
      <w:pPr>
        <w:pStyle w:val="ListParagraph"/>
        <w:numPr>
          <w:ilvl w:val="1"/>
          <w:numId w:val="1"/>
        </w:numPr>
        <w:spacing w:before="100" w:after="100"/>
      </w:pPr>
      <w:r>
        <w:t>Declare a print member function</w:t>
      </w:r>
      <w:r w:rsidR="00582AE2">
        <w:t xml:space="preserve"> to print out the value using cout</w:t>
      </w:r>
      <w:r>
        <w:t>.</w:t>
      </w:r>
    </w:p>
    <w:p w14:paraId="598BC00B" w14:textId="77777777" w:rsidR="002E54CD" w:rsidRDefault="00603046" w:rsidP="002E54CD">
      <w:pPr>
        <w:pStyle w:val="ListParagraph"/>
        <w:numPr>
          <w:ilvl w:val="0"/>
          <w:numId w:val="1"/>
        </w:numPr>
        <w:spacing w:before="100" w:after="100"/>
      </w:pPr>
      <w:r>
        <w:t xml:space="preserve">Include in the submission your </w:t>
      </w:r>
      <w:r w:rsidR="003639FB">
        <w:t>rationale for all members you have in your class</w:t>
      </w:r>
      <w:r>
        <w:t>.</w:t>
      </w:r>
    </w:p>
    <w:p w14:paraId="61535DCE" w14:textId="77777777" w:rsidR="002E54CD" w:rsidRDefault="002E54CD" w:rsidP="002E54CD">
      <w:pPr>
        <w:spacing w:before="100" w:after="100"/>
      </w:pPr>
    </w:p>
    <w:p w14:paraId="564292A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>Task 2</w:t>
      </w:r>
      <w:r w:rsidRPr="000021CD">
        <w:rPr>
          <w:b/>
          <w:color w:val="auto"/>
        </w:rPr>
        <w:t xml:space="preserve">:  </w:t>
      </w:r>
      <w:r w:rsidR="003639FB">
        <w:rPr>
          <w:color w:val="auto"/>
        </w:rPr>
        <w:t xml:space="preserve">Implement the </w:t>
      </w:r>
      <w:r w:rsidR="007C3C3C">
        <w:rPr>
          <w:color w:val="auto"/>
        </w:rPr>
        <w:t>Class</w:t>
      </w:r>
    </w:p>
    <w:p w14:paraId="53021E29" w14:textId="77777777" w:rsidR="00594C04" w:rsidRDefault="007C3C3C" w:rsidP="007C3C3C">
      <w:pPr>
        <w:pStyle w:val="ListParagraph"/>
        <w:numPr>
          <w:ilvl w:val="0"/>
          <w:numId w:val="2"/>
        </w:numPr>
        <w:spacing w:before="100" w:after="100"/>
        <w:rPr>
          <w:color w:val="auto"/>
        </w:rPr>
      </w:pPr>
      <w:r>
        <w:rPr>
          <w:color w:val="auto"/>
        </w:rPr>
        <w:t xml:space="preserve">Write the implementation code for the methods declared in Task 1.  </w:t>
      </w:r>
      <w:r w:rsidRPr="007C3C3C">
        <w:rPr>
          <w:color w:val="auto"/>
        </w:rPr>
        <w:t>The definitions should be in a separate .cpp file</w:t>
      </w:r>
      <w:r w:rsidR="00594C04" w:rsidRPr="007C3C3C">
        <w:rPr>
          <w:color w:val="auto"/>
        </w:rPr>
        <w:t>.</w:t>
      </w:r>
    </w:p>
    <w:p w14:paraId="134BFBE4" w14:textId="77777777" w:rsidR="00582AE2" w:rsidRDefault="00594C04" w:rsidP="00582AE2">
      <w:pPr>
        <w:pStyle w:val="ListParagraph"/>
        <w:numPr>
          <w:ilvl w:val="0"/>
          <w:numId w:val="2"/>
        </w:numPr>
        <w:spacing w:before="100" w:after="100"/>
      </w:pPr>
      <w:r>
        <w:t xml:space="preserve">Include in the </w:t>
      </w:r>
      <w:r w:rsidR="007C3C3C">
        <w:t>lab report any changes you needed to make to the class declaration (.h file).</w:t>
      </w:r>
      <w:r w:rsidR="00582AE2" w:rsidRPr="00582AE2">
        <w:t xml:space="preserve"> </w:t>
      </w:r>
    </w:p>
    <w:p w14:paraId="650B0A01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738BC0B2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Extend the class</w:t>
      </w:r>
      <w:r w:rsidRPr="002417B9">
        <w:rPr>
          <w:color w:val="auto"/>
        </w:rPr>
        <w:t>.</w:t>
      </w:r>
    </w:p>
    <w:p w14:paraId="536C61ED" w14:textId="77777777" w:rsidR="00582AE2" w:rsidRDefault="00582AE2" w:rsidP="00582AE2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>Modify the class declaration and defin</w:t>
      </w:r>
      <w:r w:rsidR="00A96BA1">
        <w:rPr>
          <w:color w:val="auto"/>
        </w:rPr>
        <w:t>ition to overload the +, -, *, /</w:t>
      </w:r>
      <w:r>
        <w:rPr>
          <w:color w:val="auto"/>
        </w:rPr>
        <w:t xml:space="preserve"> and == operators to correctly perform those calculations.</w:t>
      </w:r>
    </w:p>
    <w:p w14:paraId="7FF5A546" w14:textId="77777777" w:rsidR="00117CC4" w:rsidRDefault="00A96BA1" w:rsidP="00A96BA1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The +</w:t>
      </w:r>
      <w:r w:rsidR="00582AE2" w:rsidRPr="00117CC4">
        <w:rPr>
          <w:color w:val="auto"/>
        </w:rPr>
        <w:t xml:space="preserve"> and </w:t>
      </w:r>
      <w:r>
        <w:rPr>
          <w:color w:val="auto"/>
        </w:rPr>
        <w:t>-</w:t>
      </w:r>
      <w:r w:rsidR="00582AE2" w:rsidRPr="00117CC4">
        <w:rPr>
          <w:color w:val="auto"/>
        </w:rPr>
        <w:t xml:space="preserve"> operators should accept an input parameter of the same class type and return void.</w:t>
      </w:r>
      <w:r w:rsidR="00245D98" w:rsidRPr="00117CC4">
        <w:rPr>
          <w:color w:val="auto"/>
        </w:rPr>
        <w:t xml:space="preserve">  This operation should update the contents of that instance</w:t>
      </w:r>
      <w:r>
        <w:rPr>
          <w:color w:val="auto"/>
        </w:rPr>
        <w:t>.</w:t>
      </w:r>
    </w:p>
    <w:p w14:paraId="0DD26904" w14:textId="77777777" w:rsidR="00A96BA1" w:rsidRPr="007020AC" w:rsidRDefault="00A96BA1" w:rsidP="007020AC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>
        <w:rPr>
          <w:color w:val="auto"/>
        </w:rPr>
        <w:t>The * and / operators should accept an input parameter of the same type as the private variables holding the x and y values.  This will be a scaler multiplication/division.</w:t>
      </w:r>
      <w:r w:rsidR="00883E1F" w:rsidRPr="007020AC">
        <w:rPr>
          <w:color w:val="auto"/>
        </w:rPr>
        <w:t xml:space="preserve">  </w:t>
      </w:r>
    </w:p>
    <w:p w14:paraId="5C137839" w14:textId="77777777" w:rsidR="00582AE2" w:rsidRDefault="00582AE2" w:rsidP="00582AE2">
      <w:pPr>
        <w:pStyle w:val="ListParagraph"/>
        <w:numPr>
          <w:ilvl w:val="1"/>
          <w:numId w:val="3"/>
        </w:numPr>
        <w:spacing w:before="100" w:after="100"/>
        <w:rPr>
          <w:color w:val="auto"/>
        </w:rPr>
      </w:pPr>
      <w:r w:rsidRPr="00117CC4">
        <w:rPr>
          <w:color w:val="auto"/>
        </w:rPr>
        <w:t>The == operator should accept an input parameter of the same class type and return a bool indicating if the value is equivalent.</w:t>
      </w:r>
    </w:p>
    <w:p w14:paraId="71F7FE44" w14:textId="77777777" w:rsidR="00A96BA1" w:rsidRPr="00117CC4" w:rsidRDefault="00A96BA1" w:rsidP="00A96BA1">
      <w:pPr>
        <w:pStyle w:val="ListParagraph"/>
        <w:numPr>
          <w:ilvl w:val="0"/>
          <w:numId w:val="3"/>
        </w:numPr>
        <w:spacing w:before="100" w:after="100"/>
        <w:rPr>
          <w:color w:val="auto"/>
        </w:rPr>
      </w:pPr>
      <w:r>
        <w:rPr>
          <w:color w:val="auto"/>
        </w:rPr>
        <w:t xml:space="preserve">Modify the class declaration and definition to include a </w:t>
      </w:r>
      <w:r w:rsidR="00883E1F">
        <w:rPr>
          <w:color w:val="auto"/>
        </w:rPr>
        <w:t xml:space="preserve">member function returning the </w:t>
      </w:r>
      <w:r w:rsidR="007020AC">
        <w:rPr>
          <w:color w:val="auto"/>
        </w:rPr>
        <w:t>r</w:t>
      </w:r>
      <w:r w:rsidR="00883E1F">
        <w:rPr>
          <w:color w:val="auto"/>
        </w:rPr>
        <w:t xml:space="preserve"> and another returning the angle of the </w:t>
      </w:r>
      <w:r w:rsidR="007020AC">
        <w:rPr>
          <w:color w:val="auto"/>
        </w:rPr>
        <w:t xml:space="preserve">value phi </w:t>
      </w:r>
      <w:r w:rsidR="00F42C61">
        <w:rPr>
          <w:color w:val="auto"/>
        </w:rPr>
        <w:t>(</w:t>
      </w:r>
      <w:r w:rsidR="00F42C61" w:rsidRPr="00F42C61">
        <w:rPr>
          <w:color w:val="auto"/>
        </w:rPr>
        <w:t>φ</w:t>
      </w:r>
      <w:r w:rsidR="00F42C61">
        <w:rPr>
          <w:color w:val="auto"/>
        </w:rPr>
        <w:t xml:space="preserve">) </w:t>
      </w:r>
      <w:r w:rsidR="007020AC">
        <w:rPr>
          <w:color w:val="auto"/>
        </w:rPr>
        <w:t>in polar complex plane</w:t>
      </w:r>
      <w:r w:rsidR="00883E1F">
        <w:rPr>
          <w:color w:val="auto"/>
        </w:rPr>
        <w:t xml:space="preserve">. </w:t>
      </w:r>
    </w:p>
    <w:p w14:paraId="51E2758E" w14:textId="77777777" w:rsidR="00582AE2" w:rsidRDefault="00582AE2" w:rsidP="00582AE2">
      <w:pPr>
        <w:pStyle w:val="ListParagraph"/>
        <w:numPr>
          <w:ilvl w:val="0"/>
          <w:numId w:val="3"/>
        </w:numPr>
        <w:spacing w:before="100" w:after="100"/>
      </w:pPr>
      <w:r>
        <w:rPr>
          <w:color w:val="auto"/>
        </w:rPr>
        <w:t>Include in the lab report any changes you needed to make to the class declaration beyond the new functions being defined in this task</w:t>
      </w:r>
    </w:p>
    <w:p w14:paraId="77C4B65A" w14:textId="77777777" w:rsidR="00582AE2" w:rsidRPr="002417B9" w:rsidRDefault="00582AE2" w:rsidP="00582AE2">
      <w:pPr>
        <w:spacing w:before="100" w:after="100"/>
        <w:ind w:left="360"/>
        <w:rPr>
          <w:color w:val="auto"/>
        </w:rPr>
      </w:pPr>
    </w:p>
    <w:p w14:paraId="50949EDE" w14:textId="77777777" w:rsidR="00582AE2" w:rsidRDefault="00582AE2" w:rsidP="00582AE2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245D98"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>
        <w:rPr>
          <w:color w:val="auto"/>
        </w:rPr>
        <w:t>Test the class</w:t>
      </w:r>
      <w:r w:rsidRPr="002417B9">
        <w:rPr>
          <w:color w:val="auto"/>
        </w:rPr>
        <w:t>.</w:t>
      </w:r>
    </w:p>
    <w:p w14:paraId="709F945F" w14:textId="77777777" w:rsidR="00582AE2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Create a program that tests the </w:t>
      </w:r>
      <w:r w:rsidR="00245D98">
        <w:rPr>
          <w:color w:val="auto"/>
        </w:rPr>
        <w:t>class.</w:t>
      </w:r>
    </w:p>
    <w:p w14:paraId="350BE5AA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883E1F">
        <w:rPr>
          <w:color w:val="auto"/>
        </w:rPr>
        <w:t xml:space="preserve">x and y </w:t>
      </w:r>
      <w:r>
        <w:rPr>
          <w:color w:val="auto"/>
        </w:rPr>
        <w:t xml:space="preserve">values for the </w:t>
      </w:r>
      <w:r w:rsidR="00F42C61">
        <w:rPr>
          <w:color w:val="auto"/>
        </w:rPr>
        <w:t>complex number</w:t>
      </w:r>
      <w:r>
        <w:rPr>
          <w:color w:val="auto"/>
        </w:rPr>
        <w:t>.</w:t>
      </w:r>
    </w:p>
    <w:p w14:paraId="24768CFE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Prompt the user for the operation to perform.</w:t>
      </w:r>
    </w:p>
    <w:p w14:paraId="730BA4C4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Prompt the user for </w:t>
      </w:r>
      <w:r w:rsidR="0011439C">
        <w:rPr>
          <w:color w:val="auto"/>
        </w:rPr>
        <w:t xml:space="preserve">the </w:t>
      </w:r>
      <w:r>
        <w:rPr>
          <w:color w:val="auto"/>
        </w:rPr>
        <w:t xml:space="preserve">values for other </w:t>
      </w:r>
      <w:r w:rsidR="00F42C61">
        <w:rPr>
          <w:color w:val="auto"/>
        </w:rPr>
        <w:t>class instance</w:t>
      </w:r>
      <w:r w:rsidR="00883E1F">
        <w:rPr>
          <w:color w:val="auto"/>
        </w:rPr>
        <w:t xml:space="preserve"> or scaler</w:t>
      </w:r>
      <w:r>
        <w:rPr>
          <w:color w:val="auto"/>
        </w:rPr>
        <w:t xml:space="preserve"> to be used in the calculation.</w:t>
      </w:r>
    </w:p>
    <w:p w14:paraId="20BCF1C2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Display the results.</w:t>
      </w:r>
    </w:p>
    <w:p w14:paraId="0B937160" w14:textId="77777777" w:rsidR="00245D98" w:rsidRDefault="00245D98" w:rsidP="00245D98">
      <w:pPr>
        <w:pStyle w:val="ListParagraph"/>
        <w:numPr>
          <w:ilvl w:val="1"/>
          <w:numId w:val="6"/>
        </w:numPr>
        <w:spacing w:before="100" w:after="100"/>
        <w:rPr>
          <w:color w:val="auto"/>
        </w:rPr>
      </w:pPr>
      <w:r>
        <w:rPr>
          <w:color w:val="auto"/>
        </w:rPr>
        <w:t>Ask the user if they wish to continue.  If so, loop to step b.</w:t>
      </w:r>
    </w:p>
    <w:p w14:paraId="327137CF" w14:textId="77777777" w:rsidR="00117CC4" w:rsidRDefault="00117CC4" w:rsidP="00117CC4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Use your test program to test all </w:t>
      </w:r>
      <w:r w:rsidR="0011439C">
        <w:rPr>
          <w:color w:val="auto"/>
        </w:rPr>
        <w:t xml:space="preserve">member </w:t>
      </w:r>
      <w:r>
        <w:rPr>
          <w:color w:val="auto"/>
        </w:rPr>
        <w:t>functions and ensure t</w:t>
      </w:r>
      <w:r w:rsidR="0011439C">
        <w:rPr>
          <w:color w:val="auto"/>
        </w:rPr>
        <w:t>he class is working correctly.</w:t>
      </w:r>
    </w:p>
    <w:p w14:paraId="3C76C210" w14:textId="77777777" w:rsidR="002E54CD" w:rsidRDefault="00582AE2" w:rsidP="00582AE2">
      <w:pPr>
        <w:pStyle w:val="ListParagraph"/>
        <w:numPr>
          <w:ilvl w:val="0"/>
          <w:numId w:val="6"/>
        </w:numPr>
        <w:spacing w:before="100" w:after="100"/>
        <w:rPr>
          <w:color w:val="auto"/>
        </w:rPr>
      </w:pPr>
      <w:r>
        <w:rPr>
          <w:color w:val="auto"/>
        </w:rPr>
        <w:t xml:space="preserve">Include in the </w:t>
      </w:r>
      <w:r w:rsidR="00245D98">
        <w:rPr>
          <w:color w:val="auto"/>
        </w:rPr>
        <w:t>lab report a screen shot(s) of the output of a test of all operator overload functions</w:t>
      </w:r>
      <w:r w:rsidR="002E54CD">
        <w:rPr>
          <w:color w:val="auto"/>
        </w:rPr>
        <w:t>.</w:t>
      </w:r>
    </w:p>
    <w:p w14:paraId="32FFACB1" w14:textId="77777777" w:rsidR="002E54CD" w:rsidRPr="002417B9" w:rsidRDefault="002E54CD" w:rsidP="002E54CD">
      <w:pPr>
        <w:spacing w:before="100" w:after="100"/>
        <w:rPr>
          <w:color w:val="auto"/>
        </w:rPr>
      </w:pPr>
    </w:p>
    <w:p w14:paraId="1590C3B7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6DB10CE8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3C4920C9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5C7B8646" w14:textId="77777777" w:rsidR="00E95993" w:rsidRPr="00E171E2" w:rsidRDefault="00E95993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Why you </w:t>
      </w:r>
      <w:r w:rsidR="00245D98">
        <w:rPr>
          <w:color w:val="auto"/>
        </w:rPr>
        <w:t>designed the class the way you did initially, what changes you made because of each task and what considerations you consider important when designing classes</w:t>
      </w:r>
      <w:r w:rsidRPr="00E171E2">
        <w:rPr>
          <w:color w:val="auto"/>
        </w:rPr>
        <w:t xml:space="preserve">. </w:t>
      </w:r>
    </w:p>
    <w:p w14:paraId="09DB21AC" w14:textId="658D1EF0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>asks, input and output files</w:t>
      </w:r>
      <w:r w:rsidR="00245D98">
        <w:rPr>
          <w:color w:val="auto"/>
        </w:rPr>
        <w:t xml:space="preserve"> (if any)</w:t>
      </w:r>
      <w:r w:rsidR="00E95993" w:rsidRPr="00E171E2">
        <w:rPr>
          <w:color w:val="auto"/>
        </w:rPr>
        <w:t xml:space="preserve">, and </w:t>
      </w:r>
      <w:r w:rsidRPr="00E171E2">
        <w:rPr>
          <w:color w:val="auto"/>
        </w:rPr>
        <w:t>any special instructions to compile and run those programs.</w:t>
      </w:r>
    </w:p>
    <w:p w14:paraId="71E8D64E" w14:textId="509B4C38" w:rsidR="00103B7B" w:rsidRPr="00E171E2" w:rsidRDefault="00103B7B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>Mention the contribution of each group member explicitly.</w:t>
      </w:r>
    </w:p>
    <w:p w14:paraId="6ACB3672" w14:textId="77777777" w:rsidR="00103B7B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 xml:space="preserve">Package all files in a single zip folder and submit the file to </w:t>
      </w:r>
      <w:r w:rsidR="00103B7B">
        <w:rPr>
          <w:color w:val="auto"/>
        </w:rPr>
        <w:t>Canvas</w:t>
      </w:r>
    </w:p>
    <w:p w14:paraId="27BC1CA6" w14:textId="5301F35B" w:rsidR="00103B7B" w:rsidRPr="00103B7B" w:rsidRDefault="00103B7B" w:rsidP="00103B7B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 xml:space="preserve">TA: </w:t>
      </w:r>
      <w:hyperlink r:id="rId6" w:history="1">
        <w:r w:rsidRPr="00A2059C">
          <w:rPr>
            <w:rStyle w:val="Hyperlink"/>
          </w:rPr>
          <w:t>muppalsa@mail.uc.edu</w:t>
        </w:r>
      </w:hyperlink>
    </w:p>
    <w:p w14:paraId="4F69659C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96BFACD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5E8137E1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1E498F6D" w14:textId="77777777" w:rsidR="00F8472B" w:rsidRDefault="009C3BB9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5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07101687" w14:textId="77777777" w:rsidR="00245D98" w:rsidRDefault="009C3BB9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245D98" w:rsidRPr="00245D98">
        <w:rPr>
          <w:rFonts w:ascii="Arial" w:eastAsia="Arial" w:hAnsi="Arial" w:cs="Arial"/>
        </w:rPr>
        <w:t xml:space="preserve"> </w:t>
      </w:r>
    </w:p>
    <w:p w14:paraId="0F3CE8ED" w14:textId="77777777" w:rsidR="00245D98" w:rsidRDefault="00117CC4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0</w:t>
      </w:r>
      <w:r w:rsidR="00245D98">
        <w:rPr>
          <w:rFonts w:ascii="Arial" w:eastAsia="Arial" w:hAnsi="Arial" w:cs="Arial"/>
        </w:rPr>
        <w:t xml:space="preserve">% - Task 3 has been correctly </w:t>
      </w:r>
      <w:r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2EC08232" w14:textId="77777777" w:rsidR="00245D98" w:rsidRDefault="00117CC4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245D98">
        <w:rPr>
          <w:rFonts w:ascii="Arial" w:eastAsia="Arial" w:hAnsi="Arial" w:cs="Arial"/>
        </w:rPr>
        <w:t xml:space="preserve">% - Task 4 has been correctly </w:t>
      </w:r>
      <w:r>
        <w:rPr>
          <w:rFonts w:ascii="Arial" w:eastAsia="Arial" w:hAnsi="Arial" w:cs="Arial"/>
        </w:rPr>
        <w:t xml:space="preserve">implemented </w:t>
      </w:r>
      <w:r w:rsidR="00245D98">
        <w:rPr>
          <w:rFonts w:ascii="Arial" w:eastAsia="Arial" w:hAnsi="Arial" w:cs="Arial"/>
        </w:rPr>
        <w:t>and meets all requirements.</w:t>
      </w:r>
    </w:p>
    <w:p w14:paraId="2A4F978D" w14:textId="77777777" w:rsidR="002E54CD" w:rsidRDefault="002E54CD" w:rsidP="00245D98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4A75B877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2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5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6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rAUAr9L6ZywAAAA="/>
  </w:docVars>
  <w:rsids>
    <w:rsidRoot w:val="002E54CD"/>
    <w:rsid w:val="00103B7B"/>
    <w:rsid w:val="00113DE0"/>
    <w:rsid w:val="0011439C"/>
    <w:rsid w:val="00117CC4"/>
    <w:rsid w:val="00245D98"/>
    <w:rsid w:val="002E54CD"/>
    <w:rsid w:val="00343B8F"/>
    <w:rsid w:val="003639FB"/>
    <w:rsid w:val="00582AE2"/>
    <w:rsid w:val="00594C04"/>
    <w:rsid w:val="00603046"/>
    <w:rsid w:val="006526F6"/>
    <w:rsid w:val="006B6E59"/>
    <w:rsid w:val="007020AC"/>
    <w:rsid w:val="00734C24"/>
    <w:rsid w:val="007C3C3C"/>
    <w:rsid w:val="007E2D03"/>
    <w:rsid w:val="00883E1F"/>
    <w:rsid w:val="009C3BB9"/>
    <w:rsid w:val="00A03BAC"/>
    <w:rsid w:val="00A96BA1"/>
    <w:rsid w:val="00B901B6"/>
    <w:rsid w:val="00BD7E68"/>
    <w:rsid w:val="00BE4B94"/>
    <w:rsid w:val="00C701A2"/>
    <w:rsid w:val="00E171E2"/>
    <w:rsid w:val="00E95993"/>
    <w:rsid w:val="00F42C61"/>
    <w:rsid w:val="00F8472B"/>
    <w:rsid w:val="00FD7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0CA0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799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ppalsa@mail.uc.edu" TargetMode="External"/><Relationship Id="rId5" Type="http://schemas.openxmlformats.org/officeDocument/2006/relationships/hyperlink" Target="https://en.wikipedia.org/wiki/Complex_numb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8</Words>
  <Characters>346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Muppalla, Sesha Sai Krishna Koundinya (muppalsa)</cp:lastModifiedBy>
  <cp:revision>3</cp:revision>
  <dcterms:created xsi:type="dcterms:W3CDTF">2020-02-02T08:31:00Z</dcterms:created>
  <dcterms:modified xsi:type="dcterms:W3CDTF">2020-02-02T08:32:00Z</dcterms:modified>
</cp:coreProperties>
</file>